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opinion regarding the causal relationship between the degree of roof crush observed in the subject PlCarMake PlCarModel and the severe spine and spinal cord injuries sustained by Ms. and Mr. Pl1LastName and Mx. Third Name in the January 1, 2020, rollover crash. Specifically, my opinions address the theory of occupant "diving" in rollover crashes as the cause of serious head and neck injury, versus excessive roof crush. The methods and conclusions described in this report are largely based on peer-reviewed published research that I supervised and co-authored, specifically:</w:t>
      </w:r>
    </w:p>
    <w:p>
      <w:pPr>
        <w:pStyle w:val="Normal"/>
      </w:pPr>
    </w:p>
    <w:p>
      <w:pPr>
        <w:pStyle w:val="Normal"/>
      </w:pPr>
      <w:r>
        <w:t xml:space="preserve">Dobbertin KM, Freeman MD, Lambert WE, Lasarev MR, Kohles SS. The relationship between vehicle roof crush and head, neck and spine injury in rollover crashes. Accid Anal Prev 2013;58:46-52</w:t>
      </w:r>
    </w:p>
    <w:p>
      <w:pPr>
        <w:pStyle w:val="Normal"/>
      </w:pPr>
      <w:r>
        <w:t xml:space="preserve">Freeman MD, Dobbertin K, Kohles SS, Uhrenholt L, Eriksson A. Serious head and neck injury as a predictor of occupant position in fatal rollover crashes. Forensic Sci Int 2012;222:228–33.</w:t>
      </w:r>
    </w:p>
    <w:p>
      <w:pPr>
        <w:pStyle w:val="Normal"/>
      </w:pPr>
    </w:p>
    <w:p>
      <w:pPr>
        <w:pStyle w:val="Normal"/>
      </w:pPr>
      <w:r>
        <w:t xml:space="preserve">The conclusions of the investigation described herein, as they apply to Ms. and Mr. Pl1LastName and Mx. Third Name 's injuries and the subject crash, are described beginning on page 41 of this repor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 and</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Rollover other injury biomechanics causation placeholder</w:t>
      </w: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s. Pl1LastName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pPr>
        <w:pStyle w:val="Normal"/>
      </w:pPr>
    </w:p>
    <w:p>
      <w:pPr>
        <w:pStyle w:val="Normal"/>
      </w:pPr>
      <w:r>
        <w:t xml:space="preserve">Based on this history, there was a strong temporal relationship between the subject collision and Ms. and Mr. Pl1LastName and Mx. Third Name’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s. or Mr. Pl1LastName or Mx. Third Name, and the only source of trauma apparent in my review of materials that is temporally proximate to their post-crash injuries is the 01/01/2020 rollover impact crash.</w:t>
      </w:r>
    </w:p>
    <w:p>
      <w:pPr>
        <w:pStyle w:val="Normal"/>
      </w:pPr>
    </w:p>
    <w:p>
      <w:pPr>
        <w:pStyle w:val="Normal"/>
      </w:pPr>
      <w:r>
        <w:t xml:space="preserve">The second part of the analysis requires an assessment of the probability that Ms. or Mr. Pl1LastName or Mx. Third Name would have developed the symptoms and diagnoses of spine injury at the same point in time had they not been initially injured in the 01/01/2020 rollover impact crash. As a generally healthy 12-year-old man, Ms. and Mr. Pl1LastName and Mx. Third Name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5"/>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  Based on this comparison of risk during the timeframe of interest, the crash is the most likely cause of Ms. and Mr. Pl1LastName and Mx. Third Name’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 ,  Systematic reviews are considered the most reliable and strongest form of scientific evidence (i.e. Level I evidence), as they consist of a comprehensive synthesis of world literature on a topic.  The result of the analyses indicate that when women like Ms. and Mr. Pl1LastName and Mx. Third Name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 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 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 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4-26T15: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